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uman activity is greatly responsible for climate chang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% (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 (11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 (4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% (1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 (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 (13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23Z</dcterms:created>
  <dcterms:modified xsi:type="dcterms:W3CDTF">2023-12-12T19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